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5E77DB" w14:textId="529BB855" w:rsidR="000166E8" w:rsidRDefault="009D2C82" w:rsidP="00EB0CEF">
      <w:pPr>
        <w:pStyle w:val="Title"/>
      </w:pPr>
      <w:r>
        <w:t>Test Plan</w:t>
      </w:r>
    </w:p>
    <w:p w14:paraId="3AFB7E61" w14:textId="77777777" w:rsidR="00EB0CEF" w:rsidRPr="00EB0CEF" w:rsidRDefault="00EB0CEF" w:rsidP="00EB0CEF"/>
    <w:tbl>
      <w:tblPr>
        <w:tblStyle w:val="TableGrid"/>
        <w:tblW w:w="14029" w:type="dxa"/>
        <w:tblLook w:val="04A0" w:firstRow="1" w:lastRow="0" w:firstColumn="1" w:lastColumn="0" w:noHBand="0" w:noVBand="1"/>
      </w:tblPr>
      <w:tblGrid>
        <w:gridCol w:w="952"/>
        <w:gridCol w:w="1417"/>
        <w:gridCol w:w="2446"/>
        <w:gridCol w:w="2551"/>
        <w:gridCol w:w="3402"/>
        <w:gridCol w:w="3261"/>
      </w:tblGrid>
      <w:tr w:rsidR="00632C6D" w14:paraId="756EA4C4" w14:textId="77777777" w:rsidTr="00A474B2">
        <w:trPr>
          <w:trHeight w:val="701"/>
        </w:trPr>
        <w:tc>
          <w:tcPr>
            <w:tcW w:w="952" w:type="dxa"/>
          </w:tcPr>
          <w:p w14:paraId="342E90C0" w14:textId="7BBBC5C1" w:rsidR="00632C6D" w:rsidRDefault="00632C6D" w:rsidP="00467C1F">
            <w:r>
              <w:t>Test Number</w:t>
            </w:r>
          </w:p>
        </w:tc>
        <w:tc>
          <w:tcPr>
            <w:tcW w:w="1417" w:type="dxa"/>
          </w:tcPr>
          <w:p w14:paraId="6BC7730C" w14:textId="7E7E150B" w:rsidR="00632C6D" w:rsidRDefault="00632C6D" w:rsidP="00467C1F">
            <w:r>
              <w:t>Test Name</w:t>
            </w:r>
          </w:p>
        </w:tc>
        <w:tc>
          <w:tcPr>
            <w:tcW w:w="2446" w:type="dxa"/>
          </w:tcPr>
          <w:p w14:paraId="5D958C11" w14:textId="7E7343EE" w:rsidR="00632C6D" w:rsidRDefault="00632C6D" w:rsidP="00467C1F">
            <w:r>
              <w:t>Purpose of Test</w:t>
            </w:r>
          </w:p>
        </w:tc>
        <w:tc>
          <w:tcPr>
            <w:tcW w:w="2551" w:type="dxa"/>
          </w:tcPr>
          <w:p w14:paraId="4D2B59FE" w14:textId="64324139" w:rsidR="00632C6D" w:rsidRDefault="00632C6D" w:rsidP="00467C1F">
            <w:r>
              <w:t>Expected Result</w:t>
            </w:r>
          </w:p>
        </w:tc>
        <w:tc>
          <w:tcPr>
            <w:tcW w:w="3402" w:type="dxa"/>
          </w:tcPr>
          <w:p w14:paraId="13283BBE" w14:textId="29AE9849" w:rsidR="00632C6D" w:rsidRDefault="00632C6D" w:rsidP="00467C1F">
            <w:r>
              <w:t>Actual Result</w:t>
            </w:r>
          </w:p>
        </w:tc>
        <w:tc>
          <w:tcPr>
            <w:tcW w:w="3261" w:type="dxa"/>
          </w:tcPr>
          <w:p w14:paraId="0988B308" w14:textId="1109A8AB" w:rsidR="00632C6D" w:rsidRDefault="00632C6D" w:rsidP="00467C1F">
            <w:r>
              <w:t>Actions Required</w:t>
            </w:r>
          </w:p>
        </w:tc>
      </w:tr>
      <w:tr w:rsidR="00632C6D" w14:paraId="2751ED4E" w14:textId="77777777" w:rsidTr="00A474B2">
        <w:trPr>
          <w:trHeight w:val="424"/>
        </w:trPr>
        <w:tc>
          <w:tcPr>
            <w:tcW w:w="952" w:type="dxa"/>
          </w:tcPr>
          <w:p w14:paraId="5C286747" w14:textId="7627299B" w:rsidR="00632C6D" w:rsidRDefault="00632C6D" w:rsidP="00467C1F">
            <w:r>
              <w:t>1</w:t>
            </w:r>
          </w:p>
        </w:tc>
        <w:tc>
          <w:tcPr>
            <w:tcW w:w="1417" w:type="dxa"/>
          </w:tcPr>
          <w:p w14:paraId="77CBA2D9" w14:textId="6383B9BE" w:rsidR="00632C6D" w:rsidRDefault="00632C6D" w:rsidP="00467C1F">
            <w:r>
              <w:t>Running in incorrect order</w:t>
            </w:r>
          </w:p>
        </w:tc>
        <w:tc>
          <w:tcPr>
            <w:tcW w:w="2446" w:type="dxa"/>
          </w:tcPr>
          <w:p w14:paraId="5A335C09" w14:textId="3C0FE512" w:rsidR="00632C6D" w:rsidRDefault="00632C6D" w:rsidP="00467C1F">
            <w:r>
              <w:t>Provide error identification and allow the implementation of try catch methods for handling to ensure errors are formatted with constructive. This should assist in making the program more functional.</w:t>
            </w:r>
          </w:p>
        </w:tc>
        <w:tc>
          <w:tcPr>
            <w:tcW w:w="2551" w:type="dxa"/>
          </w:tcPr>
          <w:p w14:paraId="7F5EB330" w14:textId="23A71277" w:rsidR="00632C6D" w:rsidRDefault="00632C6D" w:rsidP="00467C1F">
            <w:r>
              <w:t>Program should stop and provide a message to the user with instructions on missing previous step required for the process.</w:t>
            </w:r>
          </w:p>
        </w:tc>
        <w:tc>
          <w:tcPr>
            <w:tcW w:w="3402" w:type="dxa"/>
          </w:tcPr>
          <w:p w14:paraId="2407A9D6" w14:textId="5D5CA016" w:rsidR="00632C6D" w:rsidRDefault="00632C6D" w:rsidP="005F37F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mport Libraries - </w:t>
            </w:r>
            <w:r>
              <w:t>Working as expected.</w:t>
            </w:r>
          </w:p>
          <w:p w14:paraId="5C679279" w14:textId="65494560" w:rsidR="00632C6D" w:rsidRDefault="00632C6D" w:rsidP="00E01A7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Fetch Dataset - </w:t>
            </w:r>
            <w:r>
              <w:t>Working as expected.</w:t>
            </w:r>
          </w:p>
          <w:p w14:paraId="0CEDBA65" w14:textId="20EA6D15" w:rsidR="00632C6D" w:rsidRDefault="00632C6D" w:rsidP="00E01A7C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Datasetup</w:t>
            </w:r>
            <w:proofErr w:type="spellEnd"/>
            <w:r>
              <w:rPr>
                <w:b/>
                <w:bCs/>
              </w:rPr>
              <w:t xml:space="preserve"> - </w:t>
            </w:r>
            <w:r>
              <w:t>Working as expected.</w:t>
            </w:r>
          </w:p>
          <w:p w14:paraId="51D9B1FF" w14:textId="46F40440" w:rsidR="00632C6D" w:rsidRPr="00C15A03" w:rsidRDefault="00632C6D" w:rsidP="00E01A7C">
            <w:r>
              <w:rPr>
                <w:b/>
                <w:bCs/>
              </w:rPr>
              <w:t xml:space="preserve">Data Visualisation - </w:t>
            </w:r>
            <w:r>
              <w:t xml:space="preserve">Method outside of try catch errored </w:t>
            </w:r>
            <w:r w:rsidR="009F63B9">
              <w:t>and</w:t>
            </w:r>
            <w:r>
              <w:t xml:space="preserve"> wasn’t caught.</w:t>
            </w:r>
          </w:p>
          <w:p w14:paraId="7BA0319C" w14:textId="3BD59C15" w:rsidR="00632C6D" w:rsidRDefault="00632C6D" w:rsidP="00E01A7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Model Setup - </w:t>
            </w:r>
            <w:r>
              <w:t>Working as expected.</w:t>
            </w:r>
          </w:p>
          <w:p w14:paraId="1C03DB37" w14:textId="58AD59AD" w:rsidR="00632C6D" w:rsidRPr="00F33778" w:rsidRDefault="00632C6D" w:rsidP="00E01A7C">
            <w:r>
              <w:rPr>
                <w:b/>
                <w:bCs/>
              </w:rPr>
              <w:t xml:space="preserve">Train Models – </w:t>
            </w:r>
            <w:r>
              <w:t>Working as expected.</w:t>
            </w:r>
          </w:p>
          <w:p w14:paraId="729571E5" w14:textId="76FAC6A5" w:rsidR="00632C6D" w:rsidRDefault="00632C6D" w:rsidP="00E01A7C">
            <w:r w:rsidRPr="00E01A7C">
              <w:rPr>
                <w:b/>
                <w:bCs/>
              </w:rPr>
              <w:t>Save Trained Models</w:t>
            </w:r>
            <w:r>
              <w:t xml:space="preserve"> – Working as expected.</w:t>
            </w:r>
          </w:p>
          <w:p w14:paraId="76B1988A" w14:textId="51A40293" w:rsidR="00632C6D" w:rsidRDefault="00632C6D" w:rsidP="00467C1F">
            <w:r w:rsidRPr="00E01A7C">
              <w:rPr>
                <w:b/>
                <w:bCs/>
              </w:rPr>
              <w:t>Fetch Trained Models</w:t>
            </w:r>
            <w:r>
              <w:t xml:space="preserve"> </w:t>
            </w:r>
            <w:r w:rsidR="0070778E">
              <w:t>–</w:t>
            </w:r>
            <w:r w:rsidR="00572617">
              <w:t xml:space="preserve"> </w:t>
            </w:r>
            <w:r w:rsidR="0070778E">
              <w:t>No error handling methods for broken links</w:t>
            </w:r>
          </w:p>
          <w:p w14:paraId="612EF733" w14:textId="7009A7A1" w:rsidR="00632C6D" w:rsidRDefault="00632C6D" w:rsidP="00467C1F">
            <w:r w:rsidRPr="00E01A7C">
              <w:rPr>
                <w:b/>
                <w:bCs/>
              </w:rPr>
              <w:t>Load models</w:t>
            </w:r>
            <w:r>
              <w:t xml:space="preserve"> </w:t>
            </w:r>
            <w:r w:rsidR="007B6B52">
              <w:t>–</w:t>
            </w:r>
            <w:r>
              <w:t xml:space="preserve"> </w:t>
            </w:r>
            <w:proofErr w:type="gramStart"/>
            <w:r w:rsidR="007B6B52">
              <w:t>Missing ”Import</w:t>
            </w:r>
            <w:proofErr w:type="gramEnd"/>
            <w:r w:rsidR="007B6B52">
              <w:t xml:space="preserve"> Library” check.</w:t>
            </w:r>
          </w:p>
          <w:p w14:paraId="7964793A" w14:textId="5C9AC701" w:rsidR="00632C6D" w:rsidRDefault="00632C6D" w:rsidP="00467C1F">
            <w:r w:rsidRPr="00E01A7C">
              <w:rPr>
                <w:b/>
                <w:bCs/>
              </w:rPr>
              <w:t>Test models</w:t>
            </w:r>
            <w:r>
              <w:t xml:space="preserve"> – Working as expected.</w:t>
            </w:r>
          </w:p>
          <w:p w14:paraId="0819B1C5" w14:textId="7472BC3D" w:rsidR="00632C6D" w:rsidRDefault="00632C6D" w:rsidP="00467C1F">
            <w:r w:rsidRPr="00E01A7C">
              <w:rPr>
                <w:b/>
                <w:bCs/>
              </w:rPr>
              <w:t>Model history visualisation</w:t>
            </w:r>
            <w:r>
              <w:t xml:space="preserve"> – Try Catch missing on error.</w:t>
            </w:r>
          </w:p>
          <w:p w14:paraId="6F0D242F" w14:textId="4C35C1F7" w:rsidR="00632C6D" w:rsidRDefault="00632C6D" w:rsidP="00B13608">
            <w:r w:rsidRPr="00E01A7C">
              <w:rPr>
                <w:b/>
                <w:bCs/>
              </w:rPr>
              <w:t>Ensembling</w:t>
            </w:r>
            <w:r>
              <w:t xml:space="preserve"> – Try Catch missing on error.</w:t>
            </w:r>
          </w:p>
        </w:tc>
        <w:tc>
          <w:tcPr>
            <w:tcW w:w="3261" w:type="dxa"/>
          </w:tcPr>
          <w:p w14:paraId="71FAE45D" w14:textId="3E6E87B6" w:rsidR="001C2C74" w:rsidRPr="00C15A03" w:rsidRDefault="001C2C74" w:rsidP="001C2C74">
            <w:r>
              <w:rPr>
                <w:b/>
                <w:bCs/>
              </w:rPr>
              <w:t xml:space="preserve">Data Visualisation – </w:t>
            </w:r>
            <w:r w:rsidR="007D2016">
              <w:t xml:space="preserve">Contain all runtime methods inside </w:t>
            </w:r>
            <w:proofErr w:type="spellStart"/>
            <w:r w:rsidR="007D2016">
              <w:t>trycatch</w:t>
            </w:r>
            <w:proofErr w:type="spellEnd"/>
            <w:r w:rsidR="007D2016">
              <w:t>.</w:t>
            </w:r>
          </w:p>
          <w:p w14:paraId="2D1B8F39" w14:textId="77777777" w:rsidR="00632C6D" w:rsidRDefault="007D2016" w:rsidP="00572617">
            <w:r w:rsidRPr="00E01A7C">
              <w:rPr>
                <w:b/>
                <w:bCs/>
              </w:rPr>
              <w:t>Fetch Trained Models</w:t>
            </w:r>
            <w:r>
              <w:t xml:space="preserve"> – </w:t>
            </w:r>
            <w:r w:rsidR="002C58DA">
              <w:t>Implement</w:t>
            </w:r>
            <w:r w:rsidR="00F80039">
              <w:t xml:space="preserve"> method to clearly inform user </w:t>
            </w:r>
            <w:r w:rsidR="00815CDA">
              <w:t>of fetch issues.</w:t>
            </w:r>
          </w:p>
          <w:p w14:paraId="1B09BBEF" w14:textId="183C590E" w:rsidR="00DC53DF" w:rsidRDefault="00DC53DF" w:rsidP="00DC53DF">
            <w:r w:rsidRPr="00E01A7C">
              <w:rPr>
                <w:b/>
                <w:bCs/>
              </w:rPr>
              <w:t>Model history visualisation</w:t>
            </w:r>
            <w:r>
              <w:t xml:space="preserve"> – </w:t>
            </w:r>
            <w:r w:rsidR="00E34D1E">
              <w:t xml:space="preserve">check that </w:t>
            </w:r>
            <w:r w:rsidR="004305B3">
              <w:t>“Load Models”</w:t>
            </w:r>
            <w:r w:rsidR="00E34D1E">
              <w:t xml:space="preserve"> was executed</w:t>
            </w:r>
          </w:p>
          <w:p w14:paraId="663200B4" w14:textId="660B8D95" w:rsidR="00DC53DF" w:rsidRDefault="009757B9" w:rsidP="00572617">
            <w:r w:rsidRPr="00E01A7C">
              <w:rPr>
                <w:b/>
                <w:bCs/>
              </w:rPr>
              <w:t>Ensembling</w:t>
            </w:r>
            <w:r>
              <w:t xml:space="preserve"> – check that “Load Models” was executed</w:t>
            </w:r>
          </w:p>
        </w:tc>
      </w:tr>
      <w:tr w:rsidR="00632C6D" w14:paraId="6585C62C" w14:textId="77777777" w:rsidTr="00A474B2">
        <w:trPr>
          <w:trHeight w:val="424"/>
        </w:trPr>
        <w:tc>
          <w:tcPr>
            <w:tcW w:w="952" w:type="dxa"/>
          </w:tcPr>
          <w:p w14:paraId="0D09A31A" w14:textId="577403DC" w:rsidR="00632C6D" w:rsidRDefault="00632C6D" w:rsidP="00467C1F">
            <w:r>
              <w:lastRenderedPageBreak/>
              <w:t>2</w:t>
            </w:r>
          </w:p>
        </w:tc>
        <w:tc>
          <w:tcPr>
            <w:tcW w:w="1417" w:type="dxa"/>
          </w:tcPr>
          <w:p w14:paraId="612A7A50" w14:textId="2C916C29" w:rsidR="00632C6D" w:rsidRDefault="00632C6D" w:rsidP="00467C1F">
            <w:r>
              <w:t>Check try catches</w:t>
            </w:r>
          </w:p>
        </w:tc>
        <w:tc>
          <w:tcPr>
            <w:tcW w:w="2446" w:type="dxa"/>
          </w:tcPr>
          <w:p w14:paraId="35A34347" w14:textId="675046B4" w:rsidR="00632C6D" w:rsidRDefault="00632C6D" w:rsidP="00467C1F">
            <w:r>
              <w:t>Similar reasons as test 1, but ensure all messages are clear and accurate and helpful message are provided when system is run incorrectly.</w:t>
            </w:r>
          </w:p>
        </w:tc>
        <w:tc>
          <w:tcPr>
            <w:tcW w:w="2551" w:type="dxa"/>
          </w:tcPr>
          <w:p w14:paraId="5358CA11" w14:textId="1287FDB1" w:rsidR="00632C6D" w:rsidRDefault="00632C6D" w:rsidP="00467C1F">
            <w:r>
              <w:t>Clearly explained messages pointing to correct cell for running.</w:t>
            </w:r>
          </w:p>
        </w:tc>
        <w:tc>
          <w:tcPr>
            <w:tcW w:w="3402" w:type="dxa"/>
          </w:tcPr>
          <w:p w14:paraId="0BDBF6BB" w14:textId="5425CE95" w:rsidR="00920C1E" w:rsidRDefault="00920C1E" w:rsidP="00920C1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mport Libraries – </w:t>
            </w:r>
            <w:r>
              <w:t>No message re</w:t>
            </w:r>
            <w:r w:rsidR="000409AE">
              <w:t>quired</w:t>
            </w:r>
          </w:p>
          <w:p w14:paraId="10952952" w14:textId="038EA8F3" w:rsidR="00920C1E" w:rsidRDefault="00920C1E" w:rsidP="00920C1E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Fetch Dataset - </w:t>
            </w:r>
            <w:r w:rsidR="000409AE">
              <w:t>No message required</w:t>
            </w:r>
          </w:p>
          <w:p w14:paraId="455EE9E8" w14:textId="504CF943" w:rsidR="00920C1E" w:rsidRDefault="00920C1E" w:rsidP="00920C1E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Datasetup</w:t>
            </w:r>
            <w:proofErr w:type="spellEnd"/>
            <w:r>
              <w:rPr>
                <w:b/>
                <w:bCs/>
              </w:rPr>
              <w:t xml:space="preserve"> </w:t>
            </w:r>
            <w:r w:rsidR="00672D2C">
              <w:rPr>
                <w:b/>
                <w:bCs/>
              </w:rPr>
              <w:t>–</w:t>
            </w:r>
            <w:r>
              <w:rPr>
                <w:b/>
                <w:bCs/>
              </w:rPr>
              <w:t xml:space="preserve"> </w:t>
            </w:r>
            <w:r w:rsidR="00672D2C">
              <w:t>Clear instruction</w:t>
            </w:r>
            <w:r w:rsidR="00D4771C">
              <w:t>.</w:t>
            </w:r>
          </w:p>
          <w:p w14:paraId="0BAD211C" w14:textId="2F4E510B" w:rsidR="00920C1E" w:rsidRPr="00920C1E" w:rsidRDefault="00920C1E" w:rsidP="00B13608">
            <w:r>
              <w:rPr>
                <w:b/>
                <w:bCs/>
              </w:rPr>
              <w:t xml:space="preserve">Data Visualisation - </w:t>
            </w:r>
            <w:r w:rsidR="00D4771C">
              <w:t xml:space="preserve">Clear instruction. </w:t>
            </w:r>
            <w:r>
              <w:t xml:space="preserve">Method outside of try catch errored </w:t>
            </w:r>
            <w:r w:rsidR="00D4771C">
              <w:t>and</w:t>
            </w:r>
            <w:r>
              <w:t xml:space="preserve"> wasn’t caught.</w:t>
            </w:r>
          </w:p>
          <w:p w14:paraId="3862A9EF" w14:textId="1C47F638" w:rsidR="00632C6D" w:rsidRDefault="00632C6D" w:rsidP="00B13608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Model Setup - </w:t>
            </w:r>
            <w:r w:rsidR="00B1232B">
              <w:t>Clear instruction.</w:t>
            </w:r>
          </w:p>
          <w:p w14:paraId="3C1E0BC4" w14:textId="6CC69849" w:rsidR="00632C6D" w:rsidRPr="00F33778" w:rsidRDefault="00632C6D" w:rsidP="00B13608">
            <w:r>
              <w:rPr>
                <w:b/>
                <w:bCs/>
              </w:rPr>
              <w:t xml:space="preserve">Train Models – </w:t>
            </w:r>
            <w:r w:rsidR="001C5ECC">
              <w:t>Clear instruction.</w:t>
            </w:r>
          </w:p>
          <w:p w14:paraId="67B64527" w14:textId="1D1F3672" w:rsidR="00632C6D" w:rsidRDefault="00632C6D" w:rsidP="00B13608">
            <w:r w:rsidRPr="00E01A7C">
              <w:rPr>
                <w:b/>
                <w:bCs/>
              </w:rPr>
              <w:t>Save Trained Models</w:t>
            </w:r>
            <w:r>
              <w:t xml:space="preserve"> – </w:t>
            </w:r>
            <w:r w:rsidR="001C5ECC">
              <w:t xml:space="preserve">Catch message asks of model has been trained, rather </w:t>
            </w:r>
            <w:r w:rsidR="001D1E04">
              <w:t xml:space="preserve">than telling user to execute train </w:t>
            </w:r>
            <w:r w:rsidR="00241D87">
              <w:t>model’s</w:t>
            </w:r>
            <w:r w:rsidR="001D1E04">
              <w:t xml:space="preserve"> cell.</w:t>
            </w:r>
          </w:p>
          <w:p w14:paraId="5687D909" w14:textId="23840230" w:rsidR="00632C6D" w:rsidRDefault="00632C6D" w:rsidP="00B13608">
            <w:r w:rsidRPr="00E01A7C">
              <w:rPr>
                <w:b/>
                <w:bCs/>
              </w:rPr>
              <w:t>Fetch Trained Models</w:t>
            </w:r>
            <w:r>
              <w:t xml:space="preserve"> – </w:t>
            </w:r>
            <w:r w:rsidR="00241D87">
              <w:t xml:space="preserve">No try </w:t>
            </w:r>
            <w:r w:rsidR="00757B02">
              <w:t>catches</w:t>
            </w:r>
            <w:r w:rsidR="00241D87">
              <w:t xml:space="preserve"> present for </w:t>
            </w:r>
            <w:proofErr w:type="spellStart"/>
            <w:r w:rsidR="00241D87">
              <w:t>getFile</w:t>
            </w:r>
            <w:proofErr w:type="spellEnd"/>
            <w:r w:rsidR="00757B02">
              <w:t xml:space="preserve"> methods</w:t>
            </w:r>
            <w:r w:rsidR="00241D87">
              <w:t>.</w:t>
            </w:r>
          </w:p>
          <w:p w14:paraId="349E0F61" w14:textId="2D414549" w:rsidR="00632C6D" w:rsidRDefault="00632C6D" w:rsidP="00B13608">
            <w:r w:rsidRPr="00E01A7C">
              <w:rPr>
                <w:b/>
                <w:bCs/>
              </w:rPr>
              <w:t>Load models</w:t>
            </w:r>
            <w:r>
              <w:t xml:space="preserve"> </w:t>
            </w:r>
            <w:r w:rsidR="00F933B8">
              <w:t>–</w:t>
            </w:r>
            <w:r>
              <w:t xml:space="preserve"> </w:t>
            </w:r>
            <w:r w:rsidR="00F933B8">
              <w:t xml:space="preserve">Missing </w:t>
            </w:r>
            <w:r w:rsidR="007B6B52">
              <w:t>instruction to run “I</w:t>
            </w:r>
            <w:r w:rsidR="00C42EC5">
              <w:t>mport Library</w:t>
            </w:r>
            <w:r w:rsidR="007B6B52">
              <w:t>”</w:t>
            </w:r>
          </w:p>
          <w:p w14:paraId="2EC0BF4D" w14:textId="0BAC71BD" w:rsidR="00632C6D" w:rsidRDefault="00632C6D" w:rsidP="00B13608">
            <w:r w:rsidRPr="00E01A7C">
              <w:rPr>
                <w:b/>
                <w:bCs/>
              </w:rPr>
              <w:t>Test models</w:t>
            </w:r>
            <w:r>
              <w:t xml:space="preserve"> – </w:t>
            </w:r>
            <w:r w:rsidR="00E1491D">
              <w:t xml:space="preserve">Message for </w:t>
            </w:r>
            <w:proofErr w:type="spellStart"/>
            <w:r w:rsidR="00E1491D">
              <w:t>dataSetup</w:t>
            </w:r>
            <w:proofErr w:type="spellEnd"/>
            <w:r w:rsidR="00E1491D">
              <w:t xml:space="preserve"> is present, but no check</w:t>
            </w:r>
            <w:r w:rsidR="00EB1DA9">
              <w:t xml:space="preserve"> to see if models are present.</w:t>
            </w:r>
          </w:p>
          <w:p w14:paraId="3377B641" w14:textId="4BAE97B2" w:rsidR="00632C6D" w:rsidRDefault="00632C6D" w:rsidP="00B13608">
            <w:r w:rsidRPr="00E01A7C">
              <w:rPr>
                <w:b/>
                <w:bCs/>
              </w:rPr>
              <w:t>Model history visualisation</w:t>
            </w:r>
            <w:r>
              <w:t xml:space="preserve"> – </w:t>
            </w:r>
            <w:r w:rsidR="004A6E00">
              <w:t>missing try catch</w:t>
            </w:r>
            <w:r w:rsidR="009B177D">
              <w:t xml:space="preserve"> messages, no check for required data.</w:t>
            </w:r>
          </w:p>
          <w:p w14:paraId="1297A7D2" w14:textId="5A0B5493" w:rsidR="00632C6D" w:rsidRDefault="00632C6D" w:rsidP="00B13608">
            <w:r w:rsidRPr="00E01A7C">
              <w:rPr>
                <w:b/>
                <w:bCs/>
              </w:rPr>
              <w:t>Ensembling</w:t>
            </w:r>
            <w:r>
              <w:t xml:space="preserve"> – No try </w:t>
            </w:r>
            <w:proofErr w:type="gramStart"/>
            <w:r>
              <w:t>catch</w:t>
            </w:r>
            <w:proofErr w:type="gramEnd"/>
            <w:r>
              <w:t xml:space="preserve"> for block, no</w:t>
            </w:r>
            <w:r w:rsidR="004949C1">
              <w:t>t</w:t>
            </w:r>
            <w:r>
              <w:t xml:space="preserve"> customised error for used.</w:t>
            </w:r>
          </w:p>
          <w:p w14:paraId="104CCEC3" w14:textId="77777777" w:rsidR="00632C6D" w:rsidRDefault="00632C6D" w:rsidP="00467C1F"/>
        </w:tc>
        <w:tc>
          <w:tcPr>
            <w:tcW w:w="3261" w:type="dxa"/>
          </w:tcPr>
          <w:p w14:paraId="1A0A80A2" w14:textId="3C770831" w:rsidR="00E476B8" w:rsidRPr="00154ED6" w:rsidRDefault="00E476B8" w:rsidP="00E476B8">
            <w:r>
              <w:rPr>
                <w:b/>
                <w:bCs/>
              </w:rPr>
              <w:t xml:space="preserve">Data Visualisation </w:t>
            </w:r>
            <w:r w:rsidR="00154ED6">
              <w:rPr>
                <w:b/>
                <w:bCs/>
              </w:rPr>
              <w:t>–</w:t>
            </w:r>
            <w:r>
              <w:rPr>
                <w:b/>
                <w:bCs/>
              </w:rPr>
              <w:t xml:space="preserve"> </w:t>
            </w:r>
            <w:r w:rsidR="00154ED6">
              <w:t>Put all executables inside the catch.</w:t>
            </w:r>
          </w:p>
          <w:p w14:paraId="2A98D534" w14:textId="4249750E" w:rsidR="00E476B8" w:rsidRDefault="00E476B8" w:rsidP="00E476B8">
            <w:r w:rsidRPr="00E01A7C">
              <w:rPr>
                <w:b/>
                <w:bCs/>
              </w:rPr>
              <w:t>Save Trained Models</w:t>
            </w:r>
            <w:r>
              <w:t xml:space="preserve"> – </w:t>
            </w:r>
            <w:r w:rsidR="00A82111">
              <w:t>Provide a clearer message for the user.</w:t>
            </w:r>
          </w:p>
          <w:p w14:paraId="3007D93C" w14:textId="2DCE6B63" w:rsidR="00E476B8" w:rsidRDefault="00E476B8" w:rsidP="00E476B8">
            <w:r w:rsidRPr="00E01A7C">
              <w:rPr>
                <w:b/>
                <w:bCs/>
              </w:rPr>
              <w:t>Fetch Trained Models</w:t>
            </w:r>
            <w:r>
              <w:t xml:space="preserve"> – </w:t>
            </w:r>
            <w:r w:rsidR="00A82111">
              <w:t xml:space="preserve">Make </w:t>
            </w:r>
            <w:r w:rsidR="00413944">
              <w:t>bad fetches cleared for user, point them to train manually.</w:t>
            </w:r>
          </w:p>
          <w:p w14:paraId="62FA9133" w14:textId="6A081FC3" w:rsidR="007B6B52" w:rsidRDefault="007B6B52" w:rsidP="00E476B8">
            <w:r w:rsidRPr="00E01A7C">
              <w:rPr>
                <w:b/>
                <w:bCs/>
              </w:rPr>
              <w:t>Load models</w:t>
            </w:r>
            <w:r>
              <w:t xml:space="preserve"> – amend try catch </w:t>
            </w:r>
            <w:r w:rsidR="00423D18">
              <w:t>message to also</w:t>
            </w:r>
            <w:r>
              <w:t xml:space="preserve"> instruct </w:t>
            </w:r>
            <w:r w:rsidR="00423D18">
              <w:t xml:space="preserve">user </w:t>
            </w:r>
            <w:r>
              <w:t>to run “Import Library”</w:t>
            </w:r>
            <w:r w:rsidR="00423D18">
              <w:t>.</w:t>
            </w:r>
          </w:p>
          <w:p w14:paraId="4DC75FA9" w14:textId="6538CD1F" w:rsidR="00E476B8" w:rsidRDefault="00E476B8" w:rsidP="00E476B8">
            <w:r w:rsidRPr="00E01A7C">
              <w:rPr>
                <w:b/>
                <w:bCs/>
              </w:rPr>
              <w:t>Test models</w:t>
            </w:r>
            <w:r>
              <w:t xml:space="preserve"> – </w:t>
            </w:r>
            <w:r w:rsidR="00C36435">
              <w:t xml:space="preserve">add a check for </w:t>
            </w:r>
            <w:r w:rsidR="007731F9">
              <w:t>“</w:t>
            </w:r>
            <w:r w:rsidR="00C36435">
              <w:t>load models</w:t>
            </w:r>
            <w:r w:rsidR="007731F9">
              <w:t>”</w:t>
            </w:r>
            <w:r w:rsidR="00085E8B">
              <w:t xml:space="preserve">, provide instruction for user to run </w:t>
            </w:r>
            <w:r w:rsidR="000B031B">
              <w:t>“</w:t>
            </w:r>
            <w:r w:rsidR="00085E8B">
              <w:t>load models</w:t>
            </w:r>
            <w:r w:rsidR="000B031B">
              <w:t>”</w:t>
            </w:r>
            <w:r w:rsidR="00085E8B">
              <w:t xml:space="preserve"> cell.</w:t>
            </w:r>
          </w:p>
          <w:p w14:paraId="05AB6B61" w14:textId="61DDED7E" w:rsidR="00E476B8" w:rsidRDefault="00E476B8" w:rsidP="00E476B8">
            <w:r w:rsidRPr="00E01A7C">
              <w:rPr>
                <w:b/>
                <w:bCs/>
              </w:rPr>
              <w:t>Model history visualisation</w:t>
            </w:r>
            <w:r>
              <w:t xml:space="preserve"> – </w:t>
            </w:r>
            <w:r w:rsidR="007731F9">
              <w:t>add a check for “load models</w:t>
            </w:r>
            <w:r w:rsidR="000B031B">
              <w:t>”, provide</w:t>
            </w:r>
            <w:r w:rsidR="007731F9">
              <w:t xml:space="preserve"> instruction for user to run </w:t>
            </w:r>
            <w:r w:rsidR="000B031B">
              <w:t>“</w:t>
            </w:r>
            <w:r w:rsidR="007731F9">
              <w:t>load models</w:t>
            </w:r>
            <w:r w:rsidR="000B031B">
              <w:t>”</w:t>
            </w:r>
            <w:r w:rsidR="007731F9">
              <w:t xml:space="preserve"> cell.</w:t>
            </w:r>
          </w:p>
          <w:p w14:paraId="1C4328D4" w14:textId="6AF89B3F" w:rsidR="00E476B8" w:rsidRDefault="00E476B8" w:rsidP="00E476B8">
            <w:r w:rsidRPr="00E01A7C">
              <w:rPr>
                <w:b/>
                <w:bCs/>
              </w:rPr>
              <w:t>Ensembling</w:t>
            </w:r>
            <w:r>
              <w:t xml:space="preserve"> – </w:t>
            </w:r>
            <w:r w:rsidR="00A94856">
              <w:t>add a check for “load models”, provide instruction for user to run “load models” cell.</w:t>
            </w:r>
          </w:p>
          <w:p w14:paraId="6DA4C77C" w14:textId="77777777" w:rsidR="00632C6D" w:rsidRDefault="00632C6D" w:rsidP="00467C1F"/>
        </w:tc>
      </w:tr>
      <w:tr w:rsidR="00632C6D" w14:paraId="1F7FD7B2" w14:textId="77777777" w:rsidTr="00A474B2">
        <w:trPr>
          <w:trHeight w:val="424"/>
        </w:trPr>
        <w:tc>
          <w:tcPr>
            <w:tcW w:w="952" w:type="dxa"/>
          </w:tcPr>
          <w:p w14:paraId="58107600" w14:textId="18C50623" w:rsidR="00632C6D" w:rsidRDefault="00632C6D" w:rsidP="00467C1F">
            <w:r>
              <w:t>3</w:t>
            </w:r>
          </w:p>
        </w:tc>
        <w:tc>
          <w:tcPr>
            <w:tcW w:w="1417" w:type="dxa"/>
          </w:tcPr>
          <w:p w14:paraId="3046002E" w14:textId="07024EE6" w:rsidR="00632C6D" w:rsidRDefault="00632C6D" w:rsidP="00467C1F">
            <w:r>
              <w:t>Missing Models</w:t>
            </w:r>
          </w:p>
        </w:tc>
        <w:tc>
          <w:tcPr>
            <w:tcW w:w="2446" w:type="dxa"/>
          </w:tcPr>
          <w:p w14:paraId="0881AEBE" w14:textId="53029830" w:rsidR="00632C6D" w:rsidRDefault="00632C6D" w:rsidP="00467C1F">
            <w:r>
              <w:t xml:space="preserve">Make sure the system is still functional in the case of a missing model, and that relative </w:t>
            </w:r>
            <w:r>
              <w:lastRenderedPageBreak/>
              <w:t>information is passed to the user to acquire the missing model with the methods provided.</w:t>
            </w:r>
          </w:p>
        </w:tc>
        <w:tc>
          <w:tcPr>
            <w:tcW w:w="2551" w:type="dxa"/>
          </w:tcPr>
          <w:p w14:paraId="7219742E" w14:textId="0CD392A1" w:rsidR="00632C6D" w:rsidRDefault="00632C6D" w:rsidP="00467C1F">
            <w:r>
              <w:lastRenderedPageBreak/>
              <w:t>Inform the user with which model is missing, and how to train new if needed</w:t>
            </w:r>
          </w:p>
        </w:tc>
        <w:tc>
          <w:tcPr>
            <w:tcW w:w="3402" w:type="dxa"/>
          </w:tcPr>
          <w:p w14:paraId="558AFBA6" w14:textId="18F567B6" w:rsidR="00632C6D" w:rsidRDefault="00456561" w:rsidP="00467C1F">
            <w:r>
              <w:t>No check for individual models being fetched</w:t>
            </w:r>
            <w:r w:rsidR="009F2512">
              <w:t xml:space="preserve"> and system errors when missing, issue with variable </w:t>
            </w:r>
            <w:proofErr w:type="spellStart"/>
            <w:r w:rsidR="009F2512">
              <w:lastRenderedPageBreak/>
              <w:t>modelsAreFetched</w:t>
            </w:r>
            <w:proofErr w:type="spellEnd"/>
            <w:r w:rsidR="006E31D4">
              <w:t xml:space="preserve"> having no condition</w:t>
            </w:r>
            <w:r w:rsidR="00C5002B">
              <w:t xml:space="preserve"> for activation.</w:t>
            </w:r>
          </w:p>
        </w:tc>
        <w:tc>
          <w:tcPr>
            <w:tcW w:w="3261" w:type="dxa"/>
          </w:tcPr>
          <w:p w14:paraId="4FE501B8" w14:textId="6172DA7F" w:rsidR="00632C6D" w:rsidRDefault="00C5002B" w:rsidP="00467C1F">
            <w:r>
              <w:lastRenderedPageBreak/>
              <w:t xml:space="preserve">Provide conditions for </w:t>
            </w:r>
            <w:r w:rsidR="00427AE8">
              <w:t>“</w:t>
            </w:r>
            <w:proofErr w:type="spellStart"/>
            <w:r>
              <w:t>ModelsAreFetched</w:t>
            </w:r>
            <w:proofErr w:type="spellEnd"/>
            <w:r w:rsidR="00427AE8">
              <w:t>” variable</w:t>
            </w:r>
            <w:r>
              <w:t xml:space="preserve"> to activate </w:t>
            </w:r>
            <w:r w:rsidR="00427AE8">
              <w:t>after</w:t>
            </w:r>
            <w:r>
              <w:t xml:space="preserve"> checking fetched models were 100% fetched</w:t>
            </w:r>
            <w:r w:rsidR="00427AE8">
              <w:t xml:space="preserve">. </w:t>
            </w:r>
            <w:r w:rsidR="00427AE8">
              <w:lastRenderedPageBreak/>
              <w:t>O</w:t>
            </w:r>
            <w:r>
              <w:t xml:space="preserve">therwise </w:t>
            </w:r>
            <w:r w:rsidR="00B05E01">
              <w:t>have user train new models</w:t>
            </w:r>
            <w:r w:rsidR="00427AE8">
              <w:t xml:space="preserve"> if this isn’t possible.</w:t>
            </w:r>
          </w:p>
        </w:tc>
      </w:tr>
      <w:tr w:rsidR="00632C6D" w14:paraId="2A471FAE" w14:textId="77777777" w:rsidTr="00A474B2">
        <w:trPr>
          <w:trHeight w:val="424"/>
        </w:trPr>
        <w:tc>
          <w:tcPr>
            <w:tcW w:w="952" w:type="dxa"/>
          </w:tcPr>
          <w:p w14:paraId="06829811" w14:textId="59891FD1" w:rsidR="00632C6D" w:rsidRDefault="00632C6D" w:rsidP="00467C1F">
            <w:r>
              <w:lastRenderedPageBreak/>
              <w:t>4</w:t>
            </w:r>
          </w:p>
        </w:tc>
        <w:tc>
          <w:tcPr>
            <w:tcW w:w="1417" w:type="dxa"/>
          </w:tcPr>
          <w:p w14:paraId="29E4B27B" w14:textId="3CD0AB28" w:rsidR="00632C6D" w:rsidRDefault="00632C6D" w:rsidP="00467C1F">
            <w:pPr>
              <w:spacing w:before="120"/>
            </w:pPr>
            <w:r>
              <w:t>Pneumonia image</w:t>
            </w:r>
          </w:p>
          <w:p w14:paraId="213879F0" w14:textId="369551E2" w:rsidR="00632C6D" w:rsidRDefault="00632C6D" w:rsidP="00467C1F">
            <w:r>
              <w:t>classification</w:t>
            </w:r>
          </w:p>
        </w:tc>
        <w:tc>
          <w:tcPr>
            <w:tcW w:w="2446" w:type="dxa"/>
          </w:tcPr>
          <w:p w14:paraId="0EAAB193" w14:textId="33541544" w:rsidR="00632C6D" w:rsidRDefault="00632C6D" w:rsidP="00467C1F">
            <w:r>
              <w:t>Check that the program is classifying new pneumonia images correctly.</w:t>
            </w:r>
          </w:p>
        </w:tc>
        <w:tc>
          <w:tcPr>
            <w:tcW w:w="2551" w:type="dxa"/>
          </w:tcPr>
          <w:p w14:paraId="456B0F85" w14:textId="7B56FC3C" w:rsidR="00632C6D" w:rsidRDefault="00632C6D" w:rsidP="00467C1F">
            <w:r>
              <w:t>Positive for classification of Pneumonia.</w:t>
            </w:r>
          </w:p>
        </w:tc>
        <w:tc>
          <w:tcPr>
            <w:tcW w:w="3402" w:type="dxa"/>
          </w:tcPr>
          <w:p w14:paraId="373F4738" w14:textId="08694CED" w:rsidR="00632C6D" w:rsidRDefault="00977819" w:rsidP="00467C1F">
            <w:r>
              <w:t xml:space="preserve">Model classified with Pneumonia. </w:t>
            </w:r>
          </w:p>
        </w:tc>
        <w:tc>
          <w:tcPr>
            <w:tcW w:w="3261" w:type="dxa"/>
          </w:tcPr>
          <w:p w14:paraId="119C0A63" w14:textId="4CB4EE0E" w:rsidR="00632C6D" w:rsidRDefault="008D2ECD" w:rsidP="00467C1F">
            <w:r>
              <w:t>Working as expected.</w:t>
            </w:r>
          </w:p>
        </w:tc>
      </w:tr>
      <w:tr w:rsidR="00632C6D" w14:paraId="580AEA1F" w14:textId="77777777" w:rsidTr="00A474B2">
        <w:trPr>
          <w:trHeight w:val="424"/>
        </w:trPr>
        <w:tc>
          <w:tcPr>
            <w:tcW w:w="952" w:type="dxa"/>
          </w:tcPr>
          <w:p w14:paraId="05971408" w14:textId="7C966A1E" w:rsidR="00632C6D" w:rsidRDefault="00632C6D" w:rsidP="00467C1F">
            <w:r>
              <w:t>5</w:t>
            </w:r>
          </w:p>
        </w:tc>
        <w:tc>
          <w:tcPr>
            <w:tcW w:w="1417" w:type="dxa"/>
          </w:tcPr>
          <w:p w14:paraId="40889096" w14:textId="48BD90E1" w:rsidR="00632C6D" w:rsidRDefault="00632C6D" w:rsidP="00467C1F">
            <w:pPr>
              <w:spacing w:before="120"/>
            </w:pPr>
            <w:r>
              <w:t>Healthy image</w:t>
            </w:r>
          </w:p>
          <w:p w14:paraId="57D72CF9" w14:textId="521F969E" w:rsidR="00632C6D" w:rsidRDefault="00632C6D" w:rsidP="00467C1F">
            <w:r>
              <w:t>classification</w:t>
            </w:r>
          </w:p>
        </w:tc>
        <w:tc>
          <w:tcPr>
            <w:tcW w:w="2446" w:type="dxa"/>
          </w:tcPr>
          <w:p w14:paraId="74E52804" w14:textId="29E8E993" w:rsidR="00632C6D" w:rsidRDefault="00632C6D" w:rsidP="00467C1F">
            <w:r>
              <w:t>Check that the program is classifying new images without pneumonia correctly.</w:t>
            </w:r>
          </w:p>
        </w:tc>
        <w:tc>
          <w:tcPr>
            <w:tcW w:w="2551" w:type="dxa"/>
          </w:tcPr>
          <w:p w14:paraId="163D204F" w14:textId="524D5231" w:rsidR="00632C6D" w:rsidRDefault="00632C6D" w:rsidP="00467C1F">
            <w:r>
              <w:t>Negative for classification of Pneumonia.</w:t>
            </w:r>
          </w:p>
        </w:tc>
        <w:tc>
          <w:tcPr>
            <w:tcW w:w="3402" w:type="dxa"/>
          </w:tcPr>
          <w:p w14:paraId="420D3E1B" w14:textId="757B5083" w:rsidR="00632C6D" w:rsidRDefault="00977819" w:rsidP="00467C1F">
            <w:r>
              <w:t>Model classified with Pneumonia.</w:t>
            </w:r>
          </w:p>
        </w:tc>
        <w:tc>
          <w:tcPr>
            <w:tcW w:w="3261" w:type="dxa"/>
          </w:tcPr>
          <w:p w14:paraId="11146F9F" w14:textId="36C3497D" w:rsidR="00632C6D" w:rsidRDefault="0084453F" w:rsidP="00467C1F">
            <w:r>
              <w:t>Classified incorrectly</w:t>
            </w:r>
            <w:r w:rsidR="00BE0ED4">
              <w:t xml:space="preserve"> over 20 randomly selected images. Possible bias issue needing further investigation. </w:t>
            </w:r>
          </w:p>
        </w:tc>
      </w:tr>
      <w:tr w:rsidR="00632C6D" w14:paraId="18F434F0" w14:textId="77777777" w:rsidTr="00A474B2">
        <w:trPr>
          <w:trHeight w:val="424"/>
        </w:trPr>
        <w:tc>
          <w:tcPr>
            <w:tcW w:w="952" w:type="dxa"/>
          </w:tcPr>
          <w:p w14:paraId="35C48C6A" w14:textId="3171EEE5" w:rsidR="00632C6D" w:rsidRDefault="00632C6D" w:rsidP="00467C1F">
            <w:r>
              <w:t>6</w:t>
            </w:r>
          </w:p>
        </w:tc>
        <w:tc>
          <w:tcPr>
            <w:tcW w:w="1417" w:type="dxa"/>
          </w:tcPr>
          <w:p w14:paraId="3EB726E6" w14:textId="799920ED" w:rsidR="00632C6D" w:rsidRDefault="00632C6D" w:rsidP="00467C1F">
            <w:pPr>
              <w:spacing w:before="120"/>
            </w:pPr>
            <w:r>
              <w:t>Alternative disease image</w:t>
            </w:r>
          </w:p>
          <w:p w14:paraId="005C91C8" w14:textId="135C192D" w:rsidR="00632C6D" w:rsidRDefault="00632C6D" w:rsidP="00467C1F">
            <w:r>
              <w:t>classification</w:t>
            </w:r>
          </w:p>
        </w:tc>
        <w:tc>
          <w:tcPr>
            <w:tcW w:w="2446" w:type="dxa"/>
          </w:tcPr>
          <w:p w14:paraId="7A515FB9" w14:textId="64356A8F" w:rsidR="00632C6D" w:rsidRPr="009C39AF" w:rsidRDefault="00632C6D" w:rsidP="00467C1F">
            <w:r>
              <w:t>Check how the program handles lung images of other diseases.</w:t>
            </w:r>
          </w:p>
        </w:tc>
        <w:tc>
          <w:tcPr>
            <w:tcW w:w="2551" w:type="dxa"/>
          </w:tcPr>
          <w:p w14:paraId="1ED233A6" w14:textId="6CB40C6B" w:rsidR="00632C6D" w:rsidRDefault="00632C6D" w:rsidP="00467C1F">
            <w:r>
              <w:t>Program should return a classification without error.</w:t>
            </w:r>
          </w:p>
        </w:tc>
        <w:tc>
          <w:tcPr>
            <w:tcW w:w="3402" w:type="dxa"/>
          </w:tcPr>
          <w:p w14:paraId="01141757" w14:textId="16CCAF06" w:rsidR="00632C6D" w:rsidRDefault="00977819" w:rsidP="00467C1F">
            <w:r>
              <w:t>Model classified with Pneumonia.</w:t>
            </w:r>
          </w:p>
        </w:tc>
        <w:tc>
          <w:tcPr>
            <w:tcW w:w="3261" w:type="dxa"/>
          </w:tcPr>
          <w:p w14:paraId="7AD00246" w14:textId="7AD24B2E" w:rsidR="00632C6D" w:rsidRDefault="00BE0ED4" w:rsidP="00467C1F">
            <w:r>
              <w:t>Classified Pneumonia over 5 randomly selected images. Possible bias issue needing further investigation.</w:t>
            </w:r>
          </w:p>
        </w:tc>
      </w:tr>
      <w:tr w:rsidR="00632C6D" w14:paraId="2951D3AB" w14:textId="77777777" w:rsidTr="00A474B2">
        <w:trPr>
          <w:trHeight w:val="424"/>
        </w:trPr>
        <w:tc>
          <w:tcPr>
            <w:tcW w:w="952" w:type="dxa"/>
          </w:tcPr>
          <w:p w14:paraId="6B9FA3CA" w14:textId="7AE6938A" w:rsidR="00632C6D" w:rsidRDefault="00632C6D" w:rsidP="00467C1F">
            <w:r>
              <w:t>7</w:t>
            </w:r>
          </w:p>
        </w:tc>
        <w:tc>
          <w:tcPr>
            <w:tcW w:w="1417" w:type="dxa"/>
          </w:tcPr>
          <w:p w14:paraId="5ED5B784" w14:textId="03764ECE" w:rsidR="00632C6D" w:rsidRDefault="00632C6D" w:rsidP="00467C1F">
            <w:r>
              <w:t>None-relevant image classification</w:t>
            </w:r>
          </w:p>
        </w:tc>
        <w:tc>
          <w:tcPr>
            <w:tcW w:w="2446" w:type="dxa"/>
          </w:tcPr>
          <w:p w14:paraId="47EE2E1A" w14:textId="23D8A5E4" w:rsidR="00632C6D" w:rsidRDefault="00632C6D" w:rsidP="00467C1F">
            <w:r>
              <w:t>Check what the system does when provided an image outside the scope of what is expected, for example a cat or a dog.</w:t>
            </w:r>
          </w:p>
        </w:tc>
        <w:tc>
          <w:tcPr>
            <w:tcW w:w="2551" w:type="dxa"/>
          </w:tcPr>
          <w:p w14:paraId="176B6B8C" w14:textId="780B832B" w:rsidR="00632C6D" w:rsidRDefault="00632C6D" w:rsidP="00467C1F">
            <w:r>
              <w:t>Program should return a classification without error.</w:t>
            </w:r>
          </w:p>
        </w:tc>
        <w:tc>
          <w:tcPr>
            <w:tcW w:w="3402" w:type="dxa"/>
          </w:tcPr>
          <w:p w14:paraId="0F099402" w14:textId="45632F5A" w:rsidR="00632C6D" w:rsidRDefault="00977819" w:rsidP="00467C1F">
            <w:r>
              <w:t>Model classified with Pneumonia.</w:t>
            </w:r>
          </w:p>
        </w:tc>
        <w:tc>
          <w:tcPr>
            <w:tcW w:w="3261" w:type="dxa"/>
          </w:tcPr>
          <w:p w14:paraId="7D7FC267" w14:textId="00D4D5AD" w:rsidR="00632C6D" w:rsidRDefault="008D2ECD" w:rsidP="00467C1F">
            <w:r>
              <w:t>Classified Pneumonia over 5 randomly selected images. Possible bias issue needing further investigation.</w:t>
            </w:r>
          </w:p>
        </w:tc>
      </w:tr>
      <w:tr w:rsidR="00632C6D" w14:paraId="3B610806" w14:textId="77777777" w:rsidTr="00A474B2">
        <w:trPr>
          <w:trHeight w:val="424"/>
        </w:trPr>
        <w:tc>
          <w:tcPr>
            <w:tcW w:w="952" w:type="dxa"/>
          </w:tcPr>
          <w:p w14:paraId="4332107A" w14:textId="7AB718DA" w:rsidR="00632C6D" w:rsidRDefault="00632C6D" w:rsidP="00467C1F">
            <w:r>
              <w:t>8</w:t>
            </w:r>
          </w:p>
        </w:tc>
        <w:tc>
          <w:tcPr>
            <w:tcW w:w="1417" w:type="dxa"/>
          </w:tcPr>
          <w:p w14:paraId="3B8D0C14" w14:textId="3430B22E" w:rsidR="00632C6D" w:rsidRDefault="00632C6D" w:rsidP="00467C1F">
            <w:r>
              <w:t>Incorrect Size of image used</w:t>
            </w:r>
          </w:p>
        </w:tc>
        <w:tc>
          <w:tcPr>
            <w:tcW w:w="2446" w:type="dxa"/>
          </w:tcPr>
          <w:p w14:paraId="2D1523DF" w14:textId="7573631B" w:rsidR="00632C6D" w:rsidRDefault="00632C6D" w:rsidP="00467C1F">
            <w:r>
              <w:t>Ensure the system can process the inputted image</w:t>
            </w:r>
          </w:p>
        </w:tc>
        <w:tc>
          <w:tcPr>
            <w:tcW w:w="2551" w:type="dxa"/>
          </w:tcPr>
          <w:p w14:paraId="1F0DFC3A" w14:textId="38C9160D" w:rsidR="00632C6D" w:rsidRDefault="00E11F88" w:rsidP="00467C1F">
            <w:r>
              <w:t xml:space="preserve">System should </w:t>
            </w:r>
            <w:r w:rsidR="00187EE0">
              <w:t>reshape</w:t>
            </w:r>
            <w:r w:rsidR="00F45A67">
              <w:t xml:space="preserve"> image regardless of size</w:t>
            </w:r>
          </w:p>
        </w:tc>
        <w:tc>
          <w:tcPr>
            <w:tcW w:w="3402" w:type="dxa"/>
          </w:tcPr>
          <w:p w14:paraId="76920B38" w14:textId="7B9A8D0F" w:rsidR="00632C6D" w:rsidRDefault="00B555D3" w:rsidP="00467C1F">
            <w:r>
              <w:t>Shaped all tests with no problems</w:t>
            </w:r>
          </w:p>
        </w:tc>
        <w:tc>
          <w:tcPr>
            <w:tcW w:w="3261" w:type="dxa"/>
          </w:tcPr>
          <w:p w14:paraId="5BC54E7D" w14:textId="541D6D6B" w:rsidR="00632C6D" w:rsidRDefault="008D2ECD" w:rsidP="00467C1F">
            <w:r>
              <w:t>Working as expected.</w:t>
            </w:r>
          </w:p>
        </w:tc>
      </w:tr>
      <w:tr w:rsidR="003D44DF" w14:paraId="7C69023E" w14:textId="77777777" w:rsidTr="00A474B2">
        <w:trPr>
          <w:trHeight w:val="424"/>
        </w:trPr>
        <w:tc>
          <w:tcPr>
            <w:tcW w:w="952" w:type="dxa"/>
          </w:tcPr>
          <w:p w14:paraId="250B6DE1" w14:textId="638803C0" w:rsidR="003D44DF" w:rsidRDefault="003D44DF" w:rsidP="00B2318C">
            <w:r>
              <w:t>9</w:t>
            </w:r>
          </w:p>
        </w:tc>
        <w:tc>
          <w:tcPr>
            <w:tcW w:w="1417" w:type="dxa"/>
          </w:tcPr>
          <w:p w14:paraId="428314C6" w14:textId="5B06D602" w:rsidR="003D44DF" w:rsidRDefault="00315B78" w:rsidP="00B2318C">
            <w:r>
              <w:t>Validation test</w:t>
            </w:r>
          </w:p>
        </w:tc>
        <w:tc>
          <w:tcPr>
            <w:tcW w:w="2446" w:type="dxa"/>
          </w:tcPr>
          <w:p w14:paraId="39C0C712" w14:textId="2105FE3F" w:rsidR="003D44DF" w:rsidRDefault="00306202" w:rsidP="00B2318C">
            <w:r>
              <w:t>Check system is running expected overall after bias fix</w:t>
            </w:r>
          </w:p>
        </w:tc>
        <w:tc>
          <w:tcPr>
            <w:tcW w:w="2551" w:type="dxa"/>
          </w:tcPr>
          <w:p w14:paraId="33A1E0E5" w14:textId="13D9B97A" w:rsidR="003D44DF" w:rsidRDefault="00696A17" w:rsidP="00B2318C">
            <w:r>
              <w:t>System should complete all tests without errors</w:t>
            </w:r>
          </w:p>
        </w:tc>
        <w:tc>
          <w:tcPr>
            <w:tcW w:w="3402" w:type="dxa"/>
          </w:tcPr>
          <w:p w14:paraId="643D857C" w14:textId="1B18BC6D" w:rsidR="003D44DF" w:rsidRDefault="00696A17" w:rsidP="00B2318C">
            <w:r>
              <w:t>Functions without errors</w:t>
            </w:r>
          </w:p>
        </w:tc>
        <w:tc>
          <w:tcPr>
            <w:tcW w:w="3261" w:type="dxa"/>
          </w:tcPr>
          <w:p w14:paraId="2736CD26" w14:textId="7AF37603" w:rsidR="003D44DF" w:rsidRDefault="00696A17" w:rsidP="00B2318C">
            <w:r>
              <w:t xml:space="preserve">Issue with </w:t>
            </w:r>
            <w:r w:rsidR="003812B3">
              <w:t xml:space="preserve">VGG </w:t>
            </w:r>
            <w:r>
              <w:t xml:space="preserve">download path </w:t>
            </w:r>
            <w:r w:rsidR="003812B3">
              <w:t>in fetch</w:t>
            </w:r>
            <w:r w:rsidR="00614B46">
              <w:t xml:space="preserve"> </w:t>
            </w:r>
            <w:r w:rsidR="003812B3">
              <w:t xml:space="preserve">models. </w:t>
            </w:r>
            <w:r w:rsidR="00B657C2">
              <w:t>Location k</w:t>
            </w:r>
            <w:r w:rsidR="00614B46">
              <w:t xml:space="preserve">ey and file name </w:t>
            </w:r>
            <w:r w:rsidR="00B657C2">
              <w:t>require</w:t>
            </w:r>
            <w:r w:rsidR="003812B3">
              <w:t xml:space="preserve"> c</w:t>
            </w:r>
            <w:r w:rsidR="00614B46">
              <w:t>orrection</w:t>
            </w:r>
            <w:r w:rsidR="003812B3">
              <w:t>.</w:t>
            </w:r>
          </w:p>
        </w:tc>
      </w:tr>
      <w:tr w:rsidR="00B2318C" w14:paraId="71BDE34E" w14:textId="77777777" w:rsidTr="00A474B2">
        <w:trPr>
          <w:trHeight w:val="424"/>
        </w:trPr>
        <w:tc>
          <w:tcPr>
            <w:tcW w:w="952" w:type="dxa"/>
          </w:tcPr>
          <w:p w14:paraId="3E12F9DC" w14:textId="5A816487" w:rsidR="00B2318C" w:rsidRDefault="003D44DF" w:rsidP="00B2318C">
            <w:r>
              <w:t>10</w:t>
            </w:r>
          </w:p>
        </w:tc>
        <w:tc>
          <w:tcPr>
            <w:tcW w:w="1417" w:type="dxa"/>
          </w:tcPr>
          <w:p w14:paraId="7908440F" w14:textId="62C772AA" w:rsidR="00B2318C" w:rsidRDefault="00B2318C" w:rsidP="00B2318C">
            <w:r>
              <w:t xml:space="preserve">Further testing of image classification </w:t>
            </w:r>
          </w:p>
        </w:tc>
        <w:tc>
          <w:tcPr>
            <w:tcW w:w="2446" w:type="dxa"/>
          </w:tcPr>
          <w:p w14:paraId="4D27FD2B" w14:textId="46398D0D" w:rsidR="00B2318C" w:rsidRDefault="00B2318C" w:rsidP="00B2318C">
            <w:r>
              <w:t xml:space="preserve">Retest image classification after </w:t>
            </w:r>
            <w:r w:rsidR="00B01CFC">
              <w:t>possible bias issues discovered from test 4-8.</w:t>
            </w:r>
          </w:p>
        </w:tc>
        <w:tc>
          <w:tcPr>
            <w:tcW w:w="2551" w:type="dxa"/>
          </w:tcPr>
          <w:p w14:paraId="12282F12" w14:textId="09D0DFA9" w:rsidR="00B2318C" w:rsidRDefault="00B2318C" w:rsidP="00B2318C">
            <w:r>
              <w:t>Images should classify correctly same amount as each model’s accuracy.</w:t>
            </w:r>
          </w:p>
        </w:tc>
        <w:tc>
          <w:tcPr>
            <w:tcW w:w="3402" w:type="dxa"/>
          </w:tcPr>
          <w:p w14:paraId="2AA26DDA" w14:textId="6C3E9891" w:rsidR="00B2318C" w:rsidRDefault="00D435A8" w:rsidP="00B2318C">
            <w:r>
              <w:t xml:space="preserve">Models should classify </w:t>
            </w:r>
            <w:r w:rsidR="006E2423">
              <w:t xml:space="preserve">pneumonia and </w:t>
            </w:r>
            <w:r w:rsidR="009C4F97">
              <w:t>no</w:t>
            </w:r>
            <w:r w:rsidR="006E2423">
              <w:t xml:space="preserve"> pneumonia present images</w:t>
            </w:r>
            <w:r w:rsidR="003849C6">
              <w:t>.</w:t>
            </w:r>
          </w:p>
        </w:tc>
        <w:tc>
          <w:tcPr>
            <w:tcW w:w="3261" w:type="dxa"/>
          </w:tcPr>
          <w:p w14:paraId="345D1365" w14:textId="4ED63752" w:rsidR="00B2318C" w:rsidRDefault="00771017" w:rsidP="00B2318C">
            <w:r>
              <w:t xml:space="preserve">Normal Classification </w:t>
            </w:r>
            <w:r w:rsidR="008B3E61">
              <w:t xml:space="preserve">appearing correctly more often than previous test. </w:t>
            </w:r>
          </w:p>
        </w:tc>
      </w:tr>
    </w:tbl>
    <w:p w14:paraId="450D3B3D" w14:textId="77777777" w:rsidR="009D2C82" w:rsidRDefault="009D2C82" w:rsidP="004A6385"/>
    <w:sectPr w:rsidR="009D2C82" w:rsidSect="009D2C8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tDCwNDQ0MTY2NjNU0lEKTi0uzszPAykwqQUAjtEzniwAAAA="/>
  </w:docVars>
  <w:rsids>
    <w:rsidRoot w:val="009D2C82"/>
    <w:rsid w:val="000166E8"/>
    <w:rsid w:val="000339BA"/>
    <w:rsid w:val="000409AE"/>
    <w:rsid w:val="00085E8B"/>
    <w:rsid w:val="00095811"/>
    <w:rsid w:val="000B031B"/>
    <w:rsid w:val="000B33D3"/>
    <w:rsid w:val="000C15DF"/>
    <w:rsid w:val="00134EE1"/>
    <w:rsid w:val="00154ED6"/>
    <w:rsid w:val="00157A4A"/>
    <w:rsid w:val="00187EE0"/>
    <w:rsid w:val="001B7512"/>
    <w:rsid w:val="001C2C74"/>
    <w:rsid w:val="001C5ECC"/>
    <w:rsid w:val="001D1E04"/>
    <w:rsid w:val="001F35D0"/>
    <w:rsid w:val="00241D87"/>
    <w:rsid w:val="002840F1"/>
    <w:rsid w:val="002C58DA"/>
    <w:rsid w:val="00306202"/>
    <w:rsid w:val="00315B78"/>
    <w:rsid w:val="00352402"/>
    <w:rsid w:val="003812B3"/>
    <w:rsid w:val="003849C6"/>
    <w:rsid w:val="003C6989"/>
    <w:rsid w:val="003D44DF"/>
    <w:rsid w:val="003E50A6"/>
    <w:rsid w:val="00413944"/>
    <w:rsid w:val="00423D18"/>
    <w:rsid w:val="00427AE8"/>
    <w:rsid w:val="004305B3"/>
    <w:rsid w:val="004364D6"/>
    <w:rsid w:val="004553C8"/>
    <w:rsid w:val="00456561"/>
    <w:rsid w:val="00467C1F"/>
    <w:rsid w:val="004949C1"/>
    <w:rsid w:val="004A6385"/>
    <w:rsid w:val="004A6E00"/>
    <w:rsid w:val="004C7772"/>
    <w:rsid w:val="004D6919"/>
    <w:rsid w:val="005312FB"/>
    <w:rsid w:val="005713AF"/>
    <w:rsid w:val="00572617"/>
    <w:rsid w:val="005B6937"/>
    <w:rsid w:val="005F37FC"/>
    <w:rsid w:val="00614B46"/>
    <w:rsid w:val="00632C6D"/>
    <w:rsid w:val="00672D2C"/>
    <w:rsid w:val="00696A17"/>
    <w:rsid w:val="006C6CFA"/>
    <w:rsid w:val="006E2423"/>
    <w:rsid w:val="006E31D4"/>
    <w:rsid w:val="0070778E"/>
    <w:rsid w:val="0072384B"/>
    <w:rsid w:val="00757B02"/>
    <w:rsid w:val="00762AE7"/>
    <w:rsid w:val="00764E3D"/>
    <w:rsid w:val="00771017"/>
    <w:rsid w:val="007731F9"/>
    <w:rsid w:val="007B6B52"/>
    <w:rsid w:val="007D2016"/>
    <w:rsid w:val="007E3A4B"/>
    <w:rsid w:val="007E3F9C"/>
    <w:rsid w:val="00812A5F"/>
    <w:rsid w:val="00815AF2"/>
    <w:rsid w:val="00815CDA"/>
    <w:rsid w:val="008347B2"/>
    <w:rsid w:val="0084453F"/>
    <w:rsid w:val="008A4D74"/>
    <w:rsid w:val="008B3E61"/>
    <w:rsid w:val="008D2ECD"/>
    <w:rsid w:val="008E498E"/>
    <w:rsid w:val="008F5DF5"/>
    <w:rsid w:val="00905E0F"/>
    <w:rsid w:val="00920C1E"/>
    <w:rsid w:val="00943C53"/>
    <w:rsid w:val="009507A7"/>
    <w:rsid w:val="009757B9"/>
    <w:rsid w:val="00977819"/>
    <w:rsid w:val="009B177D"/>
    <w:rsid w:val="009C39AF"/>
    <w:rsid w:val="009C4F97"/>
    <w:rsid w:val="009D2C82"/>
    <w:rsid w:val="009F2512"/>
    <w:rsid w:val="009F63B9"/>
    <w:rsid w:val="00A42DE1"/>
    <w:rsid w:val="00A474B2"/>
    <w:rsid w:val="00A713CC"/>
    <w:rsid w:val="00A82111"/>
    <w:rsid w:val="00A94856"/>
    <w:rsid w:val="00B01CFC"/>
    <w:rsid w:val="00B05E01"/>
    <w:rsid w:val="00B06AF5"/>
    <w:rsid w:val="00B1232B"/>
    <w:rsid w:val="00B13608"/>
    <w:rsid w:val="00B2318C"/>
    <w:rsid w:val="00B2452A"/>
    <w:rsid w:val="00B336B4"/>
    <w:rsid w:val="00B4093D"/>
    <w:rsid w:val="00B555D3"/>
    <w:rsid w:val="00B657C2"/>
    <w:rsid w:val="00BB28E9"/>
    <w:rsid w:val="00BE0ED4"/>
    <w:rsid w:val="00C129F6"/>
    <w:rsid w:val="00C15A03"/>
    <w:rsid w:val="00C23D13"/>
    <w:rsid w:val="00C36435"/>
    <w:rsid w:val="00C42EC5"/>
    <w:rsid w:val="00C5002B"/>
    <w:rsid w:val="00CB2A74"/>
    <w:rsid w:val="00D26B05"/>
    <w:rsid w:val="00D435A8"/>
    <w:rsid w:val="00D4771C"/>
    <w:rsid w:val="00DC53DF"/>
    <w:rsid w:val="00DD2D57"/>
    <w:rsid w:val="00E01A7C"/>
    <w:rsid w:val="00E11F88"/>
    <w:rsid w:val="00E1491D"/>
    <w:rsid w:val="00E31080"/>
    <w:rsid w:val="00E34D1E"/>
    <w:rsid w:val="00E476B8"/>
    <w:rsid w:val="00EB0CEF"/>
    <w:rsid w:val="00EB1DA9"/>
    <w:rsid w:val="00F01D50"/>
    <w:rsid w:val="00F24922"/>
    <w:rsid w:val="00F27B5F"/>
    <w:rsid w:val="00F33778"/>
    <w:rsid w:val="00F45A67"/>
    <w:rsid w:val="00F72A57"/>
    <w:rsid w:val="00F80039"/>
    <w:rsid w:val="00F93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BA18A2"/>
  <w15:chartTrackingRefBased/>
  <w15:docId w15:val="{1A45031D-1917-45D1-90E4-4A7A7EE86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2C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B0CE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0CE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1</TotalTime>
  <Pages>4</Pages>
  <Words>800</Words>
  <Characters>4561</Characters>
  <Application>Microsoft Office Word</Application>
  <DocSecurity>0</DocSecurity>
  <Lines>38</Lines>
  <Paragraphs>10</Paragraphs>
  <ScaleCrop>false</ScaleCrop>
  <Company/>
  <LinksUpToDate>false</LinksUpToDate>
  <CharactersWithSpaces>5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Robson</dc:creator>
  <cp:keywords/>
  <dc:description/>
  <cp:lastModifiedBy>John Robson</cp:lastModifiedBy>
  <cp:revision>131</cp:revision>
  <dcterms:created xsi:type="dcterms:W3CDTF">2021-04-28T15:41:00Z</dcterms:created>
  <dcterms:modified xsi:type="dcterms:W3CDTF">2021-05-04T21:22:00Z</dcterms:modified>
</cp:coreProperties>
</file>